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5CF88" w14:textId="77777777" w:rsidR="00D70FF4" w:rsidRDefault="00D70FF4" w:rsidP="00D70FF4">
      <w:pPr>
        <w:pStyle w:val="Default"/>
      </w:pPr>
    </w:p>
    <w:p w14:paraId="23E77BA9" w14:textId="6FFA5269" w:rsidR="00D70FF4" w:rsidRDefault="00D70FF4" w:rsidP="00D70FF4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Web Engineering</w:t>
      </w:r>
    </w:p>
    <w:p w14:paraId="027FC16A" w14:textId="2EDFAA81" w:rsidR="00D70FF4" w:rsidRDefault="00D70FF4" w:rsidP="00D70FF4">
      <w:pPr>
        <w:pStyle w:val="Default"/>
        <w:jc w:val="center"/>
        <w:rPr>
          <w:sz w:val="36"/>
          <w:szCs w:val="36"/>
        </w:rPr>
      </w:pPr>
      <w:r>
        <w:rPr>
          <w:sz w:val="36"/>
          <w:szCs w:val="36"/>
        </w:rPr>
        <w:t>Lab # 0</w:t>
      </w:r>
      <w:r w:rsidR="00F07DEA">
        <w:rPr>
          <w:sz w:val="36"/>
          <w:szCs w:val="36"/>
        </w:rPr>
        <w:t>4</w:t>
      </w:r>
    </w:p>
    <w:p w14:paraId="7DA33F66" w14:textId="0AEBCC9F" w:rsidR="00F07DEA" w:rsidRDefault="00F07DEA" w:rsidP="00D70FF4">
      <w:pPr>
        <w:pStyle w:val="Default"/>
        <w:jc w:val="center"/>
        <w:rPr>
          <w:sz w:val="36"/>
          <w:szCs w:val="36"/>
        </w:rPr>
      </w:pPr>
      <w:r>
        <w:rPr>
          <w:sz w:val="36"/>
          <w:szCs w:val="36"/>
        </w:rPr>
        <w:t>Cascading Style Sheet</w:t>
      </w:r>
    </w:p>
    <w:p w14:paraId="7A2BA9C4" w14:textId="77777777" w:rsidR="00D70FF4" w:rsidRPr="00A83F08" w:rsidRDefault="00D70FF4" w:rsidP="00D70FF4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A83F08">
        <w:rPr>
          <w:rFonts w:ascii="Times New Roman" w:hAnsi="Times New Roman" w:cs="Times New Roman"/>
          <w:sz w:val="32"/>
          <w:szCs w:val="32"/>
        </w:rPr>
        <w:t xml:space="preserve">Objectives </w:t>
      </w:r>
    </w:p>
    <w:p w14:paraId="7F77572E" w14:textId="3EEBD7AD" w:rsidR="00D70FF4" w:rsidRPr="00D70FF4" w:rsidRDefault="00EF3228" w:rsidP="00D70FF4">
      <w:pPr>
        <w:pStyle w:val="Default"/>
        <w:numPr>
          <w:ilvl w:val="1"/>
          <w:numId w:val="1"/>
        </w:numPr>
        <w:spacing w:after="37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S</w:t>
      </w:r>
      <w:r w:rsidR="00F07DEA">
        <w:rPr>
          <w:rFonts w:ascii="Times New Roman" w:hAnsi="Times New Roman" w:cs="Times New Roman"/>
          <w:sz w:val="22"/>
          <w:szCs w:val="22"/>
        </w:rPr>
        <w:t xml:space="preserve">tyling the </w:t>
      </w:r>
      <w:r w:rsidR="00D70FF4">
        <w:rPr>
          <w:rFonts w:ascii="Times New Roman" w:hAnsi="Times New Roman" w:cs="Times New Roman"/>
          <w:sz w:val="22"/>
          <w:szCs w:val="22"/>
        </w:rPr>
        <w:t xml:space="preserve">HTML </w:t>
      </w:r>
      <w:r w:rsidR="00F07DEA">
        <w:rPr>
          <w:rFonts w:ascii="Times New Roman" w:hAnsi="Times New Roman" w:cs="Times New Roman"/>
          <w:sz w:val="22"/>
          <w:szCs w:val="22"/>
        </w:rPr>
        <w:t>document</w:t>
      </w:r>
      <w:r>
        <w:rPr>
          <w:rFonts w:ascii="Times New Roman" w:hAnsi="Times New Roman" w:cs="Times New Roman"/>
          <w:sz w:val="22"/>
          <w:szCs w:val="22"/>
        </w:rPr>
        <w:t xml:space="preserve"> using CSS</w:t>
      </w:r>
    </w:p>
    <w:p w14:paraId="205889F5" w14:textId="07DA2B47" w:rsidR="00D70FF4" w:rsidRPr="00D70FF4" w:rsidRDefault="00D70FF4" w:rsidP="00D70FF4">
      <w:pPr>
        <w:pStyle w:val="Default"/>
        <w:numPr>
          <w:ilvl w:val="1"/>
          <w:numId w:val="1"/>
        </w:numPr>
        <w:rPr>
          <w:rFonts w:ascii="Times New Roman" w:hAnsi="Times New Roman" w:cs="Times New Roman"/>
          <w:sz w:val="22"/>
          <w:szCs w:val="22"/>
        </w:rPr>
      </w:pPr>
    </w:p>
    <w:p w14:paraId="7FB1346C" w14:textId="140EF3AF" w:rsidR="00D70FF4" w:rsidRDefault="00D70FF4" w:rsidP="00EF3228">
      <w:pPr>
        <w:pStyle w:val="Default"/>
        <w:numPr>
          <w:ilvl w:val="1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Task</w:t>
      </w:r>
      <w:proofErr w:type="gramStart"/>
      <w:r>
        <w:rPr>
          <w:rFonts w:ascii="Times New Roman" w:hAnsi="Times New Roman" w:cs="Times New Roman"/>
          <w:sz w:val="22"/>
          <w:szCs w:val="22"/>
        </w:rPr>
        <w:t>1 .</w:t>
      </w:r>
      <w:r w:rsidR="00F07DEA">
        <w:rPr>
          <w:rFonts w:ascii="Times New Roman" w:hAnsi="Times New Roman" w:cs="Times New Roman"/>
          <w:sz w:val="22"/>
          <w:szCs w:val="22"/>
        </w:rPr>
        <w:t>Write</w:t>
      </w:r>
      <w:proofErr w:type="gramEnd"/>
      <w:r w:rsidR="00F07DEA">
        <w:rPr>
          <w:rFonts w:ascii="Times New Roman" w:hAnsi="Times New Roman" w:cs="Times New Roman"/>
          <w:sz w:val="22"/>
          <w:szCs w:val="22"/>
        </w:rPr>
        <w:t xml:space="preserve"> code for following layout using table and universal selector</w:t>
      </w:r>
    </w:p>
    <w:p w14:paraId="397EACB7" w14:textId="76F3B0DF" w:rsidR="00F07DEA" w:rsidRDefault="00F07DEA" w:rsidP="00F07DEA">
      <w:pPr>
        <w:shd w:val="clear" w:color="auto" w:fill="FFFFFF"/>
        <w:spacing w:line="285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nt:</w:t>
      </w:r>
    </w:p>
    <w:p w14:paraId="696FD145" w14:textId="77777777" w:rsidR="008D752C" w:rsidRPr="008D752C" w:rsidRDefault="00F07DEA" w:rsidP="008D752C">
      <w:pPr>
        <w:pStyle w:val="ListParagraph"/>
        <w:numPr>
          <w:ilvl w:val="0"/>
          <w:numId w:val="2"/>
        </w:numPr>
        <w:shd w:val="clear" w:color="auto" w:fill="FFFFFF"/>
        <w:spacing w:line="285" w:lineRule="atLeast"/>
        <w:rPr>
          <w:rFonts w:ascii="Consolas" w:eastAsia="Times New Roman" w:hAnsi="Consolas" w:cs="Times New Roman"/>
          <w:color w:val="800000"/>
          <w:kern w:val="0"/>
          <w:lang w:val="en-US"/>
          <w14:ligatures w14:val="none"/>
        </w:rPr>
      </w:pPr>
      <w:r w:rsidRPr="008D752C">
        <w:rPr>
          <w:rFonts w:ascii="Consolas" w:eastAsia="Times New Roman" w:hAnsi="Consolas" w:cs="Times New Roman"/>
          <w:color w:val="800000"/>
          <w:kern w:val="0"/>
          <w:lang w:val="en-US"/>
          <w14:ligatures w14:val="none"/>
        </w:rPr>
        <w:t>&lt;style&gt;</w:t>
      </w:r>
      <w:proofErr w:type="gramStart"/>
      <w:r w:rsidRPr="008D752C">
        <w:rPr>
          <w:rFonts w:ascii="Consolas" w:eastAsia="Times New Roman" w:hAnsi="Consolas" w:cs="Times New Roman"/>
          <w:color w:val="800000"/>
          <w:kern w:val="0"/>
          <w:lang w:val="en-US"/>
          <w14:ligatures w14:val="none"/>
        </w:rPr>
        <w:t>*</w:t>
      </w:r>
      <w:r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>{</w:t>
      </w:r>
      <w:r w:rsidR="008D752C"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 xml:space="preserve">  </w:t>
      </w:r>
      <w:proofErr w:type="gramEnd"/>
      <w:r w:rsidRPr="008D752C">
        <w:rPr>
          <w:rFonts w:ascii="Consolas" w:eastAsia="Times New Roman" w:hAnsi="Consolas" w:cs="Times New Roman"/>
          <w:color w:val="E50000"/>
          <w:kern w:val="0"/>
          <w:lang w:val="en-US"/>
          <w14:ligatures w14:val="none"/>
        </w:rPr>
        <w:t>color</w:t>
      </w:r>
      <w:r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>:  &lt;</w:t>
      </w:r>
      <w:proofErr w:type="spellStart"/>
      <w:r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>colour</w:t>
      </w:r>
      <w:proofErr w:type="spellEnd"/>
      <w:r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 xml:space="preserve"> of your own choice&gt;}</w:t>
      </w:r>
      <w:r w:rsidR="008D752C"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 xml:space="preserve"> </w:t>
      </w:r>
      <w:r w:rsidRPr="008D752C">
        <w:rPr>
          <w:rFonts w:ascii="Consolas" w:eastAsia="Times New Roman" w:hAnsi="Consolas" w:cs="Times New Roman"/>
          <w:color w:val="800000"/>
          <w:kern w:val="0"/>
          <w:lang w:val="en-US"/>
          <w14:ligatures w14:val="none"/>
        </w:rPr>
        <w:t>&lt;/style&gt;</w:t>
      </w:r>
    </w:p>
    <w:p w14:paraId="7E72E1E2" w14:textId="48406502" w:rsidR="008D752C" w:rsidRPr="008D752C" w:rsidRDefault="008D752C" w:rsidP="008D752C">
      <w:pPr>
        <w:pStyle w:val="ListParagraph"/>
        <w:numPr>
          <w:ilvl w:val="0"/>
          <w:numId w:val="2"/>
        </w:numPr>
        <w:shd w:val="clear" w:color="auto" w:fill="FFFFFF"/>
        <w:spacing w:line="285" w:lineRule="atLeast"/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</w:pPr>
      <w:r w:rsidRPr="008D752C">
        <w:rPr>
          <w:rFonts w:ascii="Consolas" w:eastAsia="Times New Roman" w:hAnsi="Consolas" w:cs="Times New Roman"/>
          <w:color w:val="800000"/>
          <w:kern w:val="0"/>
          <w:lang w:val="en-US"/>
          <w14:ligatures w14:val="none"/>
        </w:rPr>
        <w:t>&lt;table</w:t>
      </w:r>
      <w:r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 xml:space="preserve"> </w:t>
      </w:r>
      <w:r w:rsidRPr="008D752C">
        <w:rPr>
          <w:rFonts w:ascii="Consolas" w:eastAsia="Times New Roman" w:hAnsi="Consolas" w:cs="Times New Roman"/>
          <w:color w:val="CD3131"/>
          <w:kern w:val="0"/>
          <w:lang w:val="en-US"/>
          <w14:ligatures w14:val="none"/>
        </w:rPr>
        <w:t>border</w:t>
      </w:r>
      <w:r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>=</w:t>
      </w:r>
      <w:r w:rsidRPr="008D752C">
        <w:rPr>
          <w:rFonts w:ascii="Consolas" w:eastAsia="Times New Roman" w:hAnsi="Consolas" w:cs="Times New Roman"/>
          <w:color w:val="0000FF"/>
          <w:kern w:val="0"/>
          <w:lang w:val="en-US"/>
          <w14:ligatures w14:val="none"/>
        </w:rPr>
        <w:t>"2"</w:t>
      </w:r>
      <w:r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 xml:space="preserve"> </w:t>
      </w:r>
      <w:r w:rsidRPr="008D752C">
        <w:rPr>
          <w:rFonts w:ascii="Consolas" w:eastAsia="Times New Roman" w:hAnsi="Consolas" w:cs="Times New Roman"/>
          <w:color w:val="E50000"/>
          <w:kern w:val="0"/>
          <w:lang w:val="en-US"/>
          <w14:ligatures w14:val="none"/>
        </w:rPr>
        <w:t>width</w:t>
      </w:r>
      <w:r w:rsidRPr="008D752C">
        <w:rPr>
          <w:rFonts w:ascii="Consolas" w:eastAsia="Times New Roman" w:hAnsi="Consolas" w:cs="Times New Roman"/>
          <w:color w:val="000000"/>
          <w:kern w:val="0"/>
          <w:lang w:val="en-US"/>
          <w14:ligatures w14:val="none"/>
        </w:rPr>
        <w:t>=</w:t>
      </w:r>
      <w:r w:rsidRPr="008D752C">
        <w:rPr>
          <w:rFonts w:ascii="Consolas" w:eastAsia="Times New Roman" w:hAnsi="Consolas" w:cs="Times New Roman"/>
          <w:color w:val="0000FF"/>
          <w:kern w:val="0"/>
          <w:lang w:val="en-US"/>
          <w14:ligatures w14:val="none"/>
        </w:rPr>
        <w:t>"800"</w:t>
      </w:r>
      <w:r w:rsidRPr="008D752C">
        <w:rPr>
          <w:rFonts w:ascii="Consolas" w:eastAsia="Times New Roman" w:hAnsi="Consolas" w:cs="Times New Roman"/>
          <w:color w:val="800000"/>
          <w:kern w:val="0"/>
          <w:lang w:val="en-US"/>
          <w14:ligatures w14:val="none"/>
        </w:rPr>
        <w:t>&gt;</w:t>
      </w:r>
    </w:p>
    <w:p w14:paraId="463A443B" w14:textId="646780A7" w:rsidR="0032060D" w:rsidRDefault="00F07DEA">
      <w:r>
        <w:rPr>
          <w:noProof/>
        </w:rPr>
        <w:drawing>
          <wp:inline distT="0" distB="0" distL="0" distR="0" wp14:anchorId="71BF63E0" wp14:editId="6450D13B">
            <wp:extent cx="6352540" cy="3789680"/>
            <wp:effectExtent l="0" t="0" r="0" b="1270"/>
            <wp:docPr id="4930042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00424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52540" cy="378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E693E" w14:textId="1837D277" w:rsidR="00B54790" w:rsidRDefault="00B54790" w:rsidP="00EF32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EF3228">
        <w:rPr>
          <w:rFonts w:ascii="Times New Roman" w:hAnsi="Times New Roman" w:cs="Times New Roman"/>
          <w:sz w:val="24"/>
          <w:szCs w:val="24"/>
        </w:rPr>
        <w:t xml:space="preserve">Task 2 </w:t>
      </w:r>
      <w:r w:rsidR="00D823AB" w:rsidRPr="00EF3228">
        <w:rPr>
          <w:rFonts w:ascii="Times New Roman" w:hAnsi="Times New Roman" w:cs="Times New Roman"/>
          <w:sz w:val="24"/>
          <w:szCs w:val="24"/>
        </w:rPr>
        <w:t xml:space="preserve">Using the </w:t>
      </w:r>
      <w:proofErr w:type="gramStart"/>
      <w:r w:rsidR="00D823AB" w:rsidRPr="00EF3228">
        <w:rPr>
          <w:rFonts w:ascii="Times New Roman" w:hAnsi="Times New Roman" w:cs="Times New Roman"/>
          <w:b/>
          <w:bCs/>
          <w:sz w:val="24"/>
          <w:szCs w:val="24"/>
        </w:rPr>
        <w:t>type</w:t>
      </w:r>
      <w:proofErr w:type="gramEnd"/>
      <w:r w:rsidR="00D823AB" w:rsidRPr="00EF3228">
        <w:rPr>
          <w:rFonts w:ascii="Times New Roman" w:hAnsi="Times New Roman" w:cs="Times New Roman"/>
          <w:b/>
          <w:bCs/>
          <w:sz w:val="24"/>
          <w:szCs w:val="24"/>
        </w:rPr>
        <w:t xml:space="preserve"> selector</w:t>
      </w:r>
      <w:r w:rsidR="00D823AB" w:rsidRPr="00EF3228">
        <w:rPr>
          <w:rFonts w:ascii="Times New Roman" w:hAnsi="Times New Roman" w:cs="Times New Roman"/>
          <w:sz w:val="24"/>
          <w:szCs w:val="24"/>
        </w:rPr>
        <w:t xml:space="preserve"> apply different colours</w:t>
      </w:r>
      <w:r w:rsidR="00D823AB" w:rsidRPr="00D823AB">
        <w:rPr>
          <w:rFonts w:ascii="Times New Roman" w:hAnsi="Times New Roman" w:cs="Times New Roman"/>
          <w:sz w:val="24"/>
          <w:szCs w:val="24"/>
        </w:rPr>
        <w:t xml:space="preserve"> to table headings and list items on above layout</w:t>
      </w:r>
    </w:p>
    <w:p w14:paraId="68A4BA6E" w14:textId="23B4F41E" w:rsidR="00DC2208" w:rsidRDefault="00DC22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t:</w:t>
      </w:r>
    </w:p>
    <w:p w14:paraId="380F983B" w14:textId="77777777" w:rsidR="00DC2208" w:rsidRDefault="00DC22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lt;style&gt; </w:t>
      </w:r>
    </w:p>
    <w:p w14:paraId="1A5BAC9A" w14:textId="1F1644D9" w:rsidR="00DC2208" w:rsidRDefault="00DC22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{ 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:  &lt;color1&gt;</w:t>
      </w:r>
    </w:p>
    <w:p w14:paraId="26E04701" w14:textId="3F80B6E9" w:rsidR="00DC2208" w:rsidRDefault="00DC22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  }</w:t>
      </w:r>
    </w:p>
    <w:p w14:paraId="1FA1E677" w14:textId="37359EB5" w:rsidR="00DC2208" w:rsidRDefault="00DC22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i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: &lt;color2&gt; </w:t>
      </w:r>
    </w:p>
    <w:p w14:paraId="7D0D94BC" w14:textId="5B3F5329" w:rsidR="00DC2208" w:rsidRDefault="00DC22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 xml:space="preserve"> }</w:t>
      </w:r>
    </w:p>
    <w:p w14:paraId="2E8489F1" w14:textId="543CB599" w:rsidR="00DC2208" w:rsidRPr="00D823AB" w:rsidRDefault="00DC22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&lt;/style&gt;</w:t>
      </w:r>
    </w:p>
    <w:p w14:paraId="32454CC1" w14:textId="66542911" w:rsidR="00DB49C1" w:rsidRDefault="00DB49C1">
      <w:pPr>
        <w:rPr>
          <w:rFonts w:ascii="Times New Roman" w:hAnsi="Times New Roman" w:cs="Times New Roman"/>
          <w:sz w:val="24"/>
          <w:szCs w:val="24"/>
        </w:rPr>
      </w:pPr>
      <w:r w:rsidRPr="00D823AB">
        <w:rPr>
          <w:rFonts w:ascii="Times New Roman" w:hAnsi="Times New Roman" w:cs="Times New Roman"/>
          <w:sz w:val="24"/>
          <w:szCs w:val="24"/>
        </w:rPr>
        <w:t xml:space="preserve">Task 3 </w:t>
      </w:r>
    </w:p>
    <w:p w14:paraId="1932A8FE" w14:textId="03BE976D" w:rsidR="00690610" w:rsidRDefault="006906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SELECTOR</w:t>
      </w:r>
    </w:p>
    <w:p w14:paraId="13003F5A" w14:textId="61F288EA" w:rsidR="00690610" w:rsidRDefault="006906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 the class selector to produce the following outpu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8"/>
        <w:gridCol w:w="6486"/>
      </w:tblGrid>
      <w:tr w:rsidR="00690610" w14:paraId="101D7931" w14:textId="77777777" w:rsidTr="00690610">
        <w:tc>
          <w:tcPr>
            <w:tcW w:w="4997" w:type="dxa"/>
          </w:tcPr>
          <w:p w14:paraId="6D2F4DC1" w14:textId="77777777" w:rsidR="00690610" w:rsidRDefault="0069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nt</w:t>
            </w:r>
          </w:p>
          <w:p w14:paraId="6F5FC584" w14:textId="77777777" w:rsidR="00F12830" w:rsidRP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&lt;style&gt;</w:t>
            </w:r>
          </w:p>
          <w:p w14:paraId="48295B41" w14:textId="41E52E6D" w:rsidR="00F12830" w:rsidRP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proofErr w:type="spellEnd"/>
            <w:proofErr w:type="gram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color</w:t>
            </w:r>
            <w:proofErr w:type="spell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darksalmon</w:t>
            </w:r>
            <w:proofErr w:type="spell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;}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14:paraId="61AC8A16" w14:textId="77777777" w:rsidR="00F12830" w:rsidRP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.bcc</w:t>
            </w:r>
            <w:proofErr w:type="gram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33A691A" w14:textId="77777777" w:rsidR="00F12830" w:rsidRP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gram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iot</w:t>
            </w:r>
            <w:proofErr w:type="spellEnd"/>
            <w:proofErr w:type="gram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color</w:t>
            </w:r>
            <w:proofErr w:type="spell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royalblue</w:t>
            </w:r>
            <w:proofErr w:type="spell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;}</w:t>
            </w:r>
          </w:p>
          <w:p w14:paraId="62DECEA1" w14:textId="77777777" w:rsidR="00F12830" w:rsidRP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A9DB92" w14:textId="77777777" w:rsidR="00F12830" w:rsidRP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       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p.cnc</w:t>
            </w:r>
            <w:proofErr w:type="spell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{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color</w:t>
            </w:r>
            <w:proofErr w:type="spell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: goldenrod</w:t>
            </w:r>
            <w:proofErr w:type="gram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; }</w:t>
            </w:r>
            <w:proofErr w:type="gramEnd"/>
          </w:p>
          <w:p w14:paraId="0C8760A1" w14:textId="77777777" w:rsidR="0069061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   &lt;/style&gt;</w:t>
            </w:r>
          </w:p>
          <w:p w14:paraId="5779379E" w14:textId="77777777" w:rsid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B21128" w14:textId="77777777" w:rsid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&lt;p class="</w:t>
            </w:r>
            <w:proofErr w:type="spell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proofErr w:type="spellEnd"/>
            <w:proofErr w:type="gramStart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" )</w:t>
            </w:r>
            <w:proofErr w:type="gramEnd"/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  <w:p w14:paraId="3FB8FB2D" w14:textId="77777777" w:rsid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 xml:space="preserve"> Artificial Intelligence</w:t>
            </w:r>
          </w:p>
          <w:p w14:paraId="5E4A69DA" w14:textId="4F4907B1" w:rsidR="00F12830" w:rsidRDefault="00F12830" w:rsidP="00F128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2830">
              <w:rPr>
                <w:rFonts w:ascii="Times New Roman" w:hAnsi="Times New Roman" w:cs="Times New Roman"/>
                <w:sz w:val="24"/>
                <w:szCs w:val="24"/>
              </w:rPr>
              <w:t>&lt;/p&gt;</w:t>
            </w:r>
          </w:p>
        </w:tc>
        <w:tc>
          <w:tcPr>
            <w:tcW w:w="4997" w:type="dxa"/>
          </w:tcPr>
          <w:p w14:paraId="67CBCA51" w14:textId="35EEB161" w:rsidR="00690610" w:rsidRDefault="006906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117A43E" wp14:editId="2304955F">
                  <wp:extent cx="3971925" cy="4724400"/>
                  <wp:effectExtent l="0" t="0" r="9525" b="0"/>
                  <wp:docPr id="14099814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981445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1925" cy="472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04FAC3" w14:textId="77777777" w:rsidR="00690610" w:rsidRPr="00D823AB" w:rsidRDefault="00690610">
      <w:pPr>
        <w:rPr>
          <w:rFonts w:ascii="Times New Roman" w:hAnsi="Times New Roman" w:cs="Times New Roman"/>
          <w:sz w:val="24"/>
          <w:szCs w:val="24"/>
        </w:rPr>
      </w:pPr>
    </w:p>
    <w:p w14:paraId="0AC40C88" w14:textId="3AB94356" w:rsidR="00DB49C1" w:rsidRPr="00D823AB" w:rsidRDefault="00DB49C1" w:rsidP="00EF32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 w:rsidRPr="00D823AB">
        <w:rPr>
          <w:rFonts w:ascii="Times New Roman" w:hAnsi="Times New Roman" w:cs="Times New Roman"/>
          <w:sz w:val="24"/>
          <w:szCs w:val="24"/>
        </w:rPr>
        <w:t>Task 4</w:t>
      </w:r>
      <w:r w:rsidR="00923928">
        <w:rPr>
          <w:rFonts w:ascii="Times New Roman" w:hAnsi="Times New Roman" w:cs="Times New Roman"/>
          <w:sz w:val="24"/>
          <w:szCs w:val="24"/>
        </w:rPr>
        <w:tab/>
      </w:r>
      <w:r w:rsidR="00923928">
        <w:rPr>
          <w:rFonts w:ascii="Times New Roman" w:hAnsi="Times New Roman" w:cs="Times New Roman"/>
          <w:sz w:val="24"/>
          <w:szCs w:val="24"/>
        </w:rPr>
        <w:tab/>
        <w:t>ID SELECTOR</w:t>
      </w:r>
    </w:p>
    <w:p w14:paraId="24B3874C" w14:textId="312B0FA5" w:rsidR="00DB49C1" w:rsidRPr="00D823AB" w:rsidRDefault="0067781E" w:rsidP="00DB49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yle above page heading and text “University offers following course” using ID selector.</w:t>
      </w:r>
    </w:p>
    <w:p w14:paraId="142D7CB6" w14:textId="2B3A2AB9" w:rsidR="00DB49C1" w:rsidRDefault="0067781E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int  &lt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style&gt;  #heading  {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sz w:val="24"/>
          <w:szCs w:val="24"/>
        </w:rPr>
        <w:t>: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anycolor</w:t>
      </w:r>
      <w:proofErr w:type="spellEnd"/>
      <w:r>
        <w:rPr>
          <w:rFonts w:ascii="Times New Roman" w:hAnsi="Times New Roman" w:cs="Times New Roman"/>
          <w:sz w:val="24"/>
          <w:szCs w:val="24"/>
        </w:rPr>
        <w:t>&gt; }</w:t>
      </w:r>
    </w:p>
    <w:p w14:paraId="3331A2BA" w14:textId="4084AEFA" w:rsidR="0067781E" w:rsidRDefault="0067781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#para</w:t>
      </w:r>
      <w:proofErr w:type="gramStart"/>
      <w:r>
        <w:rPr>
          <w:rFonts w:ascii="Times New Roman" w:hAnsi="Times New Roman" w:cs="Times New Roman"/>
          <w:sz w:val="24"/>
          <w:szCs w:val="24"/>
        </w:rPr>
        <w:t>….{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sz w:val="24"/>
          <w:szCs w:val="24"/>
        </w:rPr>
        <w:t>: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anycolor</w:t>
      </w:r>
      <w:proofErr w:type="spellEnd"/>
      <w:r>
        <w:rPr>
          <w:rFonts w:ascii="Times New Roman" w:hAnsi="Times New Roman" w:cs="Times New Roman"/>
          <w:sz w:val="24"/>
          <w:szCs w:val="24"/>
        </w:rPr>
        <w:t>&gt; }</w:t>
      </w:r>
      <w:r>
        <w:rPr>
          <w:rFonts w:ascii="Times New Roman" w:hAnsi="Times New Roman" w:cs="Times New Roman"/>
          <w:sz w:val="24"/>
          <w:szCs w:val="24"/>
        </w:rPr>
        <w:tab/>
        <w:t>&lt;/style&gt;</w:t>
      </w:r>
    </w:p>
    <w:p w14:paraId="71C61508" w14:textId="77777777" w:rsidR="0067781E" w:rsidRPr="0067781E" w:rsidRDefault="0067781E" w:rsidP="0067781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</w:pPr>
      <w:r w:rsidRPr="0067781E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lt;h1</w:t>
      </w:r>
      <w:r w:rsidRPr="0067781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 xml:space="preserve"> </w:t>
      </w:r>
      <w:r w:rsidRPr="0067781E">
        <w:rPr>
          <w:rFonts w:ascii="Consolas" w:eastAsia="Times New Roman" w:hAnsi="Consolas" w:cs="Times New Roman"/>
          <w:color w:val="E50000"/>
          <w:kern w:val="0"/>
          <w:sz w:val="21"/>
          <w:szCs w:val="21"/>
          <w:lang w:val="en-US"/>
          <w14:ligatures w14:val="none"/>
        </w:rPr>
        <w:t>id</w:t>
      </w:r>
      <w:r w:rsidRPr="0067781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>=</w:t>
      </w:r>
      <w:r w:rsidRPr="0067781E">
        <w:rPr>
          <w:rFonts w:ascii="Consolas" w:eastAsia="Times New Roman" w:hAnsi="Consolas" w:cs="Times New Roman"/>
          <w:color w:val="0000FF"/>
          <w:kern w:val="0"/>
          <w:sz w:val="21"/>
          <w:szCs w:val="21"/>
          <w:lang w:val="en-US"/>
          <w14:ligatures w14:val="none"/>
        </w:rPr>
        <w:t>"heading"</w:t>
      </w:r>
      <w:r w:rsidRPr="0067781E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gt;</w:t>
      </w:r>
      <w:r w:rsidRPr="0067781E">
        <w:rPr>
          <w:rFonts w:ascii="Consolas" w:eastAsia="Times New Roman" w:hAnsi="Consolas" w:cs="Times New Roman"/>
          <w:color w:val="000000"/>
          <w:kern w:val="0"/>
          <w:sz w:val="21"/>
          <w:szCs w:val="21"/>
          <w:lang w:val="en-US"/>
          <w14:ligatures w14:val="none"/>
        </w:rPr>
        <w:t>ID Selector</w:t>
      </w:r>
      <w:r w:rsidRPr="0067781E">
        <w:rPr>
          <w:rFonts w:ascii="Consolas" w:eastAsia="Times New Roman" w:hAnsi="Consolas" w:cs="Times New Roman"/>
          <w:color w:val="800000"/>
          <w:kern w:val="0"/>
          <w:sz w:val="21"/>
          <w:szCs w:val="21"/>
          <w:lang w:val="en-US"/>
          <w14:ligatures w14:val="none"/>
        </w:rPr>
        <w:t>&lt;/h1&gt;</w:t>
      </w:r>
    </w:p>
    <w:p w14:paraId="6026F323" w14:textId="77777777" w:rsidR="0067781E" w:rsidRDefault="0067781E">
      <w:pPr>
        <w:rPr>
          <w:rFonts w:ascii="Times New Roman" w:hAnsi="Times New Roman" w:cs="Times New Roman"/>
          <w:sz w:val="24"/>
          <w:szCs w:val="24"/>
        </w:rPr>
      </w:pPr>
    </w:p>
    <w:p w14:paraId="3FBBF11E" w14:textId="16761C56" w:rsidR="00422375" w:rsidRDefault="00422375" w:rsidP="00EF32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sk 5</w:t>
      </w:r>
      <w:r w:rsidR="00923928">
        <w:rPr>
          <w:rFonts w:ascii="Times New Roman" w:hAnsi="Times New Roman" w:cs="Times New Roman"/>
          <w:sz w:val="24"/>
          <w:szCs w:val="24"/>
        </w:rPr>
        <w:t xml:space="preserve"> </w:t>
      </w:r>
      <w:r w:rsidR="00923928">
        <w:rPr>
          <w:rFonts w:ascii="Times New Roman" w:hAnsi="Times New Roman" w:cs="Times New Roman"/>
          <w:sz w:val="24"/>
          <w:szCs w:val="24"/>
        </w:rPr>
        <w:tab/>
      </w:r>
      <w:r w:rsidR="00923928">
        <w:rPr>
          <w:rFonts w:ascii="Times New Roman" w:hAnsi="Times New Roman" w:cs="Times New Roman"/>
          <w:sz w:val="24"/>
          <w:szCs w:val="24"/>
        </w:rPr>
        <w:tab/>
        <w:t>CHILD SELECTOR</w:t>
      </w:r>
    </w:p>
    <w:p w14:paraId="710A59A6" w14:textId="7D04ACE9" w:rsidR="00517824" w:rsidRDefault="009239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the colour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of  </w:t>
      </w:r>
      <w:r w:rsidR="00517824">
        <w:rPr>
          <w:rFonts w:ascii="Times New Roman" w:hAnsi="Times New Roman" w:cs="Times New Roman"/>
          <w:sz w:val="24"/>
          <w:szCs w:val="24"/>
        </w:rPr>
        <w:t>Paragraph</w:t>
      </w:r>
      <w:proofErr w:type="gramEnd"/>
      <w:r w:rsidR="00517824">
        <w:rPr>
          <w:rFonts w:ascii="Times New Roman" w:hAnsi="Times New Roman" w:cs="Times New Roman"/>
          <w:sz w:val="24"/>
          <w:szCs w:val="24"/>
        </w:rPr>
        <w:t xml:space="preserve"> with Parent  di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B10A59" w14:textId="512DAE4B" w:rsidR="00923928" w:rsidRDefault="009239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nt:  </w:t>
      </w:r>
      <w:r w:rsidR="0048265B">
        <w:rPr>
          <w:rFonts w:ascii="Times New Roman" w:hAnsi="Times New Roman" w:cs="Times New Roman"/>
          <w:sz w:val="24"/>
          <w:szCs w:val="24"/>
        </w:rPr>
        <w:t xml:space="preserve">div &gt; </w:t>
      </w:r>
      <w:proofErr w:type="gramStart"/>
      <w:r w:rsidR="0048265B">
        <w:rPr>
          <w:rFonts w:ascii="Times New Roman" w:hAnsi="Times New Roman" w:cs="Times New Roman"/>
          <w:sz w:val="24"/>
          <w:szCs w:val="24"/>
        </w:rPr>
        <w:t>p  {</w:t>
      </w:r>
      <w:proofErr w:type="gramEnd"/>
      <w:r w:rsidR="004826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8265B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="0048265B">
        <w:rPr>
          <w:rFonts w:ascii="Times New Roman" w:hAnsi="Times New Roman" w:cs="Times New Roman"/>
          <w:sz w:val="24"/>
          <w:szCs w:val="24"/>
        </w:rPr>
        <w:t>:  &lt;</w:t>
      </w:r>
      <w:proofErr w:type="spellStart"/>
      <w:r w:rsidR="0048265B">
        <w:rPr>
          <w:rFonts w:ascii="Times New Roman" w:hAnsi="Times New Roman" w:cs="Times New Roman"/>
          <w:sz w:val="24"/>
          <w:szCs w:val="24"/>
        </w:rPr>
        <w:t>anycolor</w:t>
      </w:r>
      <w:proofErr w:type="spellEnd"/>
      <w:r w:rsidR="0048265B">
        <w:rPr>
          <w:rFonts w:ascii="Times New Roman" w:hAnsi="Times New Roman" w:cs="Times New Roman"/>
          <w:sz w:val="24"/>
          <w:szCs w:val="24"/>
        </w:rPr>
        <w:t>&gt;  }</w:t>
      </w:r>
      <w:r w:rsidR="00F72706">
        <w:rPr>
          <w:rFonts w:ascii="Times New Roman" w:hAnsi="Times New Roman" w:cs="Times New Roman"/>
          <w:sz w:val="24"/>
          <w:szCs w:val="24"/>
        </w:rPr>
        <w:t xml:space="preserve">  and</w:t>
      </w:r>
    </w:p>
    <w:p w14:paraId="4D96E1C9" w14:textId="4B10BF4A" w:rsidR="00F72706" w:rsidRDefault="00F727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li&gt; p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: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anycolor</w:t>
      </w:r>
      <w:proofErr w:type="spellEnd"/>
      <w:r>
        <w:rPr>
          <w:rFonts w:ascii="Times New Roman" w:hAnsi="Times New Roman" w:cs="Times New Roman"/>
          <w:sz w:val="24"/>
          <w:szCs w:val="24"/>
        </w:rPr>
        <w:t>&gt; }</w:t>
      </w:r>
    </w:p>
    <w:p w14:paraId="0D5BD8E9" w14:textId="77777777" w:rsidR="006E4275" w:rsidRDefault="006E4275">
      <w:pPr>
        <w:rPr>
          <w:rFonts w:ascii="Times New Roman" w:hAnsi="Times New Roman" w:cs="Times New Roman"/>
          <w:sz w:val="24"/>
          <w:szCs w:val="24"/>
        </w:rPr>
      </w:pPr>
    </w:p>
    <w:p w14:paraId="034C1392" w14:textId="562BE6C3" w:rsidR="006E4275" w:rsidRDefault="006E4275" w:rsidP="00EF32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6</w:t>
      </w:r>
      <w:r w:rsidR="00E06574">
        <w:rPr>
          <w:rFonts w:ascii="Times New Roman" w:hAnsi="Times New Roman" w:cs="Times New Roman"/>
          <w:sz w:val="24"/>
          <w:szCs w:val="24"/>
        </w:rPr>
        <w:t xml:space="preserve"> </w:t>
      </w:r>
      <w:r w:rsidR="00E06574">
        <w:rPr>
          <w:rFonts w:ascii="Times New Roman" w:hAnsi="Times New Roman" w:cs="Times New Roman"/>
          <w:sz w:val="24"/>
          <w:szCs w:val="24"/>
        </w:rPr>
        <w:tab/>
      </w:r>
      <w:r w:rsidR="00E06574">
        <w:rPr>
          <w:rFonts w:ascii="Times New Roman" w:hAnsi="Times New Roman" w:cs="Times New Roman"/>
          <w:sz w:val="24"/>
          <w:szCs w:val="24"/>
        </w:rPr>
        <w:tab/>
        <w:t>DESCENT SELECTOR</w:t>
      </w:r>
    </w:p>
    <w:p w14:paraId="1FF210CE" w14:textId="6F617C3E" w:rsidR="00E06574" w:rsidRDefault="00E06574" w:rsidP="00E065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the colour </w:t>
      </w:r>
      <w:proofErr w:type="gramStart"/>
      <w:r>
        <w:rPr>
          <w:rFonts w:ascii="Times New Roman" w:hAnsi="Times New Roman" w:cs="Times New Roman"/>
          <w:sz w:val="24"/>
          <w:szCs w:val="24"/>
        </w:rPr>
        <w:t>of  Paragrap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&lt;p&gt;  with  table row &lt;tr&gt; Parent </w:t>
      </w:r>
    </w:p>
    <w:p w14:paraId="2E1254D3" w14:textId="74C6BFA6" w:rsidR="00E06574" w:rsidRDefault="00E06574" w:rsidP="00E065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t</w:t>
      </w:r>
      <w:r w:rsidR="003855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237022" w14:textId="20C171F2" w:rsidR="00385591" w:rsidRDefault="00385591" w:rsidP="00385591">
      <w:pPr>
        <w:rPr>
          <w:rFonts w:ascii="Times New Roman" w:hAnsi="Times New Roman" w:cs="Times New Roman"/>
          <w:sz w:val="24"/>
          <w:szCs w:val="24"/>
        </w:rPr>
      </w:pPr>
      <w:r w:rsidRPr="00385591">
        <w:rPr>
          <w:rFonts w:ascii="Times New Roman" w:hAnsi="Times New Roman" w:cs="Times New Roman"/>
          <w:sz w:val="24"/>
          <w:szCs w:val="24"/>
        </w:rPr>
        <w:t xml:space="preserve">tr p </w:t>
      </w:r>
      <w:proofErr w:type="gramStart"/>
      <w:r w:rsidRPr="00385591">
        <w:rPr>
          <w:rFonts w:ascii="Times New Roman" w:hAnsi="Times New Roman" w:cs="Times New Roman"/>
          <w:sz w:val="24"/>
          <w:szCs w:val="24"/>
        </w:rPr>
        <w:t>{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85591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Pr="0038559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5591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38559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385591">
        <w:rPr>
          <w:rFonts w:ascii="Times New Roman" w:hAnsi="Times New Roman" w:cs="Times New Roman"/>
          <w:sz w:val="24"/>
          <w:szCs w:val="24"/>
        </w:rPr>
        <w:t>darksalmon</w:t>
      </w:r>
      <w:proofErr w:type="spellEnd"/>
      <w:r w:rsidRPr="00385591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85591">
        <w:rPr>
          <w:rFonts w:ascii="Times New Roman" w:hAnsi="Times New Roman" w:cs="Times New Roman"/>
          <w:sz w:val="24"/>
          <w:szCs w:val="24"/>
        </w:rPr>
        <w:t xml:space="preserve">   }</w:t>
      </w:r>
    </w:p>
    <w:p w14:paraId="637523FA" w14:textId="77777777" w:rsidR="00E06574" w:rsidRDefault="00E06574">
      <w:pPr>
        <w:rPr>
          <w:rFonts w:ascii="Times New Roman" w:hAnsi="Times New Roman" w:cs="Times New Roman"/>
          <w:sz w:val="24"/>
          <w:szCs w:val="24"/>
        </w:rPr>
      </w:pPr>
    </w:p>
    <w:p w14:paraId="72ADB816" w14:textId="08D587E1" w:rsidR="00D72520" w:rsidRDefault="00D72520" w:rsidP="00EF32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7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DJASCENT SIBLING</w:t>
      </w:r>
    </w:p>
    <w:p w14:paraId="0404CC1B" w14:textId="77AC2A5D" w:rsidR="007C5EC1" w:rsidRDefault="007C5E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the colour </w:t>
      </w:r>
      <w:proofErr w:type="gramStart"/>
      <w:r>
        <w:rPr>
          <w:rFonts w:ascii="Times New Roman" w:hAnsi="Times New Roman" w:cs="Times New Roman"/>
          <w:sz w:val="24"/>
          <w:szCs w:val="24"/>
        </w:rPr>
        <w:t>of  tex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“University offers following courses”</w:t>
      </w:r>
    </w:p>
    <w:p w14:paraId="2DFD5872" w14:textId="64D12898" w:rsidR="00D72520" w:rsidRDefault="00D725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t    h1+p</w:t>
      </w:r>
    </w:p>
    <w:p w14:paraId="5C427608" w14:textId="2119E2DA" w:rsidR="007C5EC1" w:rsidRDefault="007C5EC1" w:rsidP="00EF32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8</w:t>
      </w:r>
      <w:r w:rsidR="002229F1">
        <w:rPr>
          <w:rFonts w:ascii="Times New Roman" w:hAnsi="Times New Roman" w:cs="Times New Roman"/>
          <w:sz w:val="24"/>
          <w:szCs w:val="24"/>
        </w:rPr>
        <w:t xml:space="preserve"> </w:t>
      </w:r>
      <w:r w:rsidR="002229F1">
        <w:rPr>
          <w:rFonts w:ascii="Times New Roman" w:hAnsi="Times New Roman" w:cs="Times New Roman"/>
          <w:sz w:val="24"/>
          <w:szCs w:val="24"/>
        </w:rPr>
        <w:tab/>
      </w:r>
      <w:r w:rsidR="002229F1">
        <w:rPr>
          <w:rFonts w:ascii="Times New Roman" w:hAnsi="Times New Roman" w:cs="Times New Roman"/>
          <w:sz w:val="24"/>
          <w:szCs w:val="24"/>
        </w:rPr>
        <w:tab/>
        <w:t>GENERAL SIBLING</w:t>
      </w:r>
    </w:p>
    <w:p w14:paraId="4BC0F0C7" w14:textId="79207B71" w:rsidR="002229F1" w:rsidRDefault="002229F1" w:rsidP="002229F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the colour of all sibling </w:t>
      </w:r>
      <w:proofErr w:type="gramStart"/>
      <w:r>
        <w:rPr>
          <w:rFonts w:ascii="Times New Roman" w:hAnsi="Times New Roman" w:cs="Times New Roman"/>
          <w:sz w:val="24"/>
          <w:szCs w:val="24"/>
        </w:rPr>
        <w:t>of  &lt;</w:t>
      </w:r>
      <w:proofErr w:type="gramEnd"/>
      <w:r>
        <w:rPr>
          <w:rFonts w:ascii="Times New Roman" w:hAnsi="Times New Roman" w:cs="Times New Roman"/>
          <w:sz w:val="24"/>
          <w:szCs w:val="24"/>
        </w:rPr>
        <w:t>p&gt; “University offers following courses”</w:t>
      </w:r>
    </w:p>
    <w:p w14:paraId="4B530A5A" w14:textId="76C6F15F" w:rsidR="002229F1" w:rsidRDefault="002111FB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int  h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~p </w:t>
      </w:r>
    </w:p>
    <w:p w14:paraId="3F857569" w14:textId="3B4323E1" w:rsidR="002111FB" w:rsidRDefault="007D2254" w:rsidP="00EF322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9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ASCADING RULE</w:t>
      </w:r>
    </w:p>
    <w:p w14:paraId="1B806193" w14:textId="33A89A78" w:rsidR="00C56136" w:rsidRDefault="007D22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we apply more than one rule to same element which will be priorities.</w:t>
      </w:r>
      <w:r w:rsidR="00C56136">
        <w:rPr>
          <w:rFonts w:ascii="Times New Roman" w:hAnsi="Times New Roman" w:cs="Times New Roman"/>
          <w:sz w:val="24"/>
          <w:szCs w:val="24"/>
        </w:rPr>
        <w:t xml:space="preserve"> Last rule will be applied.</w:t>
      </w:r>
    </w:p>
    <w:p w14:paraId="1818DED9" w14:textId="68EDACB2" w:rsidR="007D2254" w:rsidRDefault="00C561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above rule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css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7D2254">
        <w:rPr>
          <w:rFonts w:ascii="Times New Roman" w:hAnsi="Times New Roman" w:cs="Times New Roman"/>
          <w:sz w:val="24"/>
          <w:szCs w:val="24"/>
        </w:rPr>
        <w:t xml:space="preserve"> </w:t>
      </w:r>
      <w:r w:rsidR="007E735C">
        <w:rPr>
          <w:rFonts w:ascii="Times New Roman" w:hAnsi="Times New Roman" w:cs="Times New Roman"/>
          <w:sz w:val="24"/>
          <w:szCs w:val="24"/>
        </w:rPr>
        <w:t xml:space="preserve">Try following code and discuss the </w:t>
      </w:r>
      <w:proofErr w:type="gramStart"/>
      <w:r w:rsidR="007E735C">
        <w:rPr>
          <w:rFonts w:ascii="Times New Roman" w:hAnsi="Times New Roman" w:cs="Times New Roman"/>
          <w:sz w:val="24"/>
          <w:szCs w:val="24"/>
        </w:rPr>
        <w:t>result</w:t>
      </w:r>
      <w:proofErr w:type="gramEnd"/>
    </w:p>
    <w:p w14:paraId="3B3741C4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E73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E735C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 w:rsidRPr="007E735C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darksalmon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>;    }</w:t>
      </w:r>
    </w:p>
    <w:p w14:paraId="04574B66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E735C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 w:rsidRPr="007E735C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royalblue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>;    }</w:t>
      </w:r>
    </w:p>
    <w:p w14:paraId="6BD05FBF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b </w:t>
      </w:r>
      <w:proofErr w:type="gramStart"/>
      <w:r w:rsidRPr="007E735C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 w:rsidRPr="007E735C">
        <w:rPr>
          <w:rFonts w:ascii="Times New Roman" w:hAnsi="Times New Roman" w:cs="Times New Roman"/>
          <w:sz w:val="24"/>
          <w:szCs w:val="24"/>
        </w:rPr>
        <w:t>: orange;   }</w:t>
      </w:r>
    </w:p>
    <w:p w14:paraId="33F624B0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p b </w:t>
      </w:r>
      <w:proofErr w:type="gramStart"/>
      <w:r w:rsidRPr="007E735C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 w:rsidRPr="007E735C">
        <w:rPr>
          <w:rFonts w:ascii="Times New Roman" w:hAnsi="Times New Roman" w:cs="Times New Roman"/>
          <w:sz w:val="24"/>
          <w:szCs w:val="24"/>
        </w:rPr>
        <w:t>: turquoise !important; }</w:t>
      </w:r>
    </w:p>
    <w:p w14:paraId="2AFEA53E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p b </w:t>
      </w:r>
      <w:proofErr w:type="gramStart"/>
      <w:r w:rsidRPr="007E735C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 w:rsidRPr="007E735C">
        <w:rPr>
          <w:rFonts w:ascii="Times New Roman" w:hAnsi="Times New Roman" w:cs="Times New Roman"/>
          <w:sz w:val="24"/>
          <w:szCs w:val="24"/>
        </w:rPr>
        <w:t>: pink; }</w:t>
      </w:r>
    </w:p>
    <w:p w14:paraId="0616101F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>&lt;/style&gt;</w:t>
      </w:r>
    </w:p>
    <w:p w14:paraId="17752B83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13078D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>&lt;body&gt;</w:t>
      </w:r>
    </w:p>
    <w:p w14:paraId="46156039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&lt;h1 id="heading"&gt; CSS rules&lt;/h1&gt;</w:t>
      </w:r>
    </w:p>
    <w:p w14:paraId="3D1946CB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&lt;p id="sentence"&gt; The Girls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socity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 xml:space="preserve"> of the &lt;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Univeristy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 xml:space="preserve"> Computer science department</w:t>
      </w:r>
    </w:p>
    <w:p w14:paraId="0DBDBCA8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    &lt;/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 xml:space="preserve">&gt; is committed to empower and autonomy of the women in </w:t>
      </w:r>
      <w:proofErr w:type="gramStart"/>
      <w:r w:rsidRPr="007E735C">
        <w:rPr>
          <w:rFonts w:ascii="Times New Roman" w:hAnsi="Times New Roman" w:cs="Times New Roman"/>
          <w:sz w:val="24"/>
          <w:szCs w:val="24"/>
        </w:rPr>
        <w:t>Pakistan</w:t>
      </w:r>
      <w:proofErr w:type="gramEnd"/>
    </w:p>
    <w:p w14:paraId="42FB2384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&lt;/p&gt;</w:t>
      </w:r>
    </w:p>
    <w:p w14:paraId="378E586B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&lt;p&gt;</w:t>
      </w:r>
    </w:p>
    <w:p w14:paraId="6AE2D610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    Girls in 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techonolgy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 xml:space="preserve"> &lt;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>&gt; WIT&lt;/</w:t>
      </w:r>
      <w:proofErr w:type="spellStart"/>
      <w:r w:rsidRPr="007E735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E735C">
        <w:rPr>
          <w:rFonts w:ascii="Times New Roman" w:hAnsi="Times New Roman" w:cs="Times New Roman"/>
          <w:sz w:val="24"/>
          <w:szCs w:val="24"/>
        </w:rPr>
        <w:t xml:space="preserve">&gt; is a &lt;b&gt; group &lt;/b&gt; dedicated for </w:t>
      </w:r>
      <w:proofErr w:type="gramStart"/>
      <w:r w:rsidRPr="007E735C">
        <w:rPr>
          <w:rFonts w:ascii="Times New Roman" w:hAnsi="Times New Roman" w:cs="Times New Roman"/>
          <w:sz w:val="24"/>
          <w:szCs w:val="24"/>
        </w:rPr>
        <w:t>girls</w:t>
      </w:r>
      <w:proofErr w:type="gramEnd"/>
    </w:p>
    <w:p w14:paraId="1B3B11CF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lastRenderedPageBreak/>
        <w:t xml:space="preserve">    &lt;/p&gt;</w:t>
      </w:r>
    </w:p>
    <w:p w14:paraId="4426FE8D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 xml:space="preserve">    &lt;div&gt; Women currently make up for only &lt;b&gt; 30% of the student body&lt;/b&gt; at CS &lt;/div&gt;</w:t>
      </w:r>
    </w:p>
    <w:p w14:paraId="27004496" w14:textId="77777777" w:rsidR="007E735C" w:rsidRP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>&lt;/body&gt;</w:t>
      </w:r>
    </w:p>
    <w:p w14:paraId="05BB57BF" w14:textId="3EEDE34C" w:rsidR="007E735C" w:rsidRDefault="007E735C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735C">
        <w:rPr>
          <w:rFonts w:ascii="Times New Roman" w:hAnsi="Times New Roman" w:cs="Times New Roman"/>
          <w:sz w:val="24"/>
          <w:szCs w:val="24"/>
        </w:rPr>
        <w:t>&lt;/html&gt;</w:t>
      </w:r>
    </w:p>
    <w:p w14:paraId="55D5AA24" w14:textId="77777777" w:rsidR="007E735C" w:rsidRDefault="007E735C" w:rsidP="007E735C">
      <w:pPr>
        <w:rPr>
          <w:rFonts w:ascii="Times New Roman" w:hAnsi="Times New Roman" w:cs="Times New Roman"/>
          <w:sz w:val="24"/>
          <w:szCs w:val="24"/>
        </w:rPr>
      </w:pPr>
    </w:p>
    <w:p w14:paraId="73489A05" w14:textId="4A963BFB" w:rsidR="00971539" w:rsidRDefault="00971539" w:rsidP="00BB2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10   </w:t>
      </w:r>
      <w:r w:rsidR="00BB2935">
        <w:rPr>
          <w:rFonts w:ascii="Times New Roman" w:hAnsi="Times New Roman" w:cs="Times New Roman"/>
          <w:sz w:val="24"/>
          <w:szCs w:val="24"/>
        </w:rPr>
        <w:t>Inheritance</w:t>
      </w:r>
    </w:p>
    <w:p w14:paraId="30943719" w14:textId="0349F79B" w:rsidR="00971539" w:rsidRDefault="00971539" w:rsidP="007E73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he following code with and without inheritance word in style. Share your </w:t>
      </w:r>
      <w:proofErr w:type="gramStart"/>
      <w:r>
        <w:rPr>
          <w:rFonts w:ascii="Times New Roman" w:hAnsi="Times New Roman" w:cs="Times New Roman"/>
          <w:sz w:val="24"/>
          <w:szCs w:val="24"/>
        </w:rPr>
        <w:t>observa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BCCBF8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>&lt;!DOCTYPE html&gt;</w:t>
      </w:r>
    </w:p>
    <w:p w14:paraId="51E9DA76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>&lt;html lang="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en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>"&gt;</w:t>
      </w:r>
    </w:p>
    <w:p w14:paraId="136EB3E4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F7EF32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>&lt;head&gt;</w:t>
      </w:r>
    </w:p>
    <w:p w14:paraId="7AA021EF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&lt;title&gt;CSS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Inheritence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>&lt;/title&gt;</w:t>
      </w:r>
    </w:p>
    <w:p w14:paraId="6C42C6AE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>&lt;/head&gt;</w:t>
      </w:r>
    </w:p>
    <w:p w14:paraId="58CD00F6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>&lt;style&gt;</w:t>
      </w:r>
    </w:p>
    <w:p w14:paraId="4BAAD208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body {</w:t>
      </w:r>
    </w:p>
    <w:p w14:paraId="73484FA0" w14:textId="77777777" w:rsidR="00971539" w:rsidRPr="00971539" w:rsidRDefault="00971539" w:rsidP="00BB2935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proofErr w:type="gramStart"/>
      <w:r w:rsidRPr="00971539">
        <w:rPr>
          <w:rFonts w:ascii="Times New Roman" w:hAnsi="Times New Roman" w:cs="Times New Roman"/>
          <w:sz w:val="24"/>
          <w:szCs w:val="24"/>
        </w:rPr>
        <w:t>lightcoral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38239B58" w14:textId="77777777" w:rsidR="00971539" w:rsidRPr="00971539" w:rsidRDefault="00971539" w:rsidP="00BB2935">
      <w:pPr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    padding: </w:t>
      </w:r>
      <w:proofErr w:type="gramStart"/>
      <w:r w:rsidRPr="00971539">
        <w:rPr>
          <w:rFonts w:ascii="Times New Roman" w:hAnsi="Times New Roman" w:cs="Times New Roman"/>
          <w:sz w:val="24"/>
          <w:szCs w:val="24"/>
        </w:rPr>
        <w:t>20px;</w:t>
      </w:r>
      <w:proofErr w:type="gramEnd"/>
    </w:p>
    <w:p w14:paraId="490B604D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547A41F0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71407777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p {</w:t>
      </w:r>
    </w:p>
    <w:p w14:paraId="513403EB" w14:textId="0BEAA5BD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   </w:t>
      </w:r>
      <w:r w:rsidR="00BB2935">
        <w:rPr>
          <w:rFonts w:ascii="Times New Roman" w:hAnsi="Times New Roman" w:cs="Times New Roman"/>
          <w:sz w:val="24"/>
          <w:szCs w:val="24"/>
        </w:rPr>
        <w:tab/>
      </w:r>
      <w:r w:rsidRPr="00971539">
        <w:rPr>
          <w:rFonts w:ascii="Times New Roman" w:hAnsi="Times New Roman" w:cs="Times New Roman"/>
          <w:sz w:val="24"/>
          <w:szCs w:val="24"/>
        </w:rPr>
        <w:t xml:space="preserve"> padding: </w:t>
      </w:r>
      <w:proofErr w:type="gramStart"/>
      <w:r w:rsidRPr="00971539">
        <w:rPr>
          <w:rFonts w:ascii="Times New Roman" w:hAnsi="Times New Roman" w:cs="Times New Roman"/>
          <w:sz w:val="24"/>
          <w:szCs w:val="24"/>
        </w:rPr>
        <w:t>inherit</w:t>
      </w:r>
      <w:proofErr w:type="gramEnd"/>
    </w:p>
    <w:p w14:paraId="53873998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05B9534A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1BCF3E8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div {</w:t>
      </w:r>
    </w:p>
    <w:p w14:paraId="38E5E3B3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proofErr w:type="gramStart"/>
      <w:r w:rsidRPr="00971539">
        <w:rPr>
          <w:rFonts w:ascii="Times New Roman" w:hAnsi="Times New Roman" w:cs="Times New Roman"/>
          <w:sz w:val="24"/>
          <w:szCs w:val="24"/>
        </w:rPr>
        <w:t>mediumturquoise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665D0A64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A64794B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B8DF95B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a {</w:t>
      </w:r>
    </w:p>
    <w:p w14:paraId="30A3D9FF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Pr="00971539">
        <w:rPr>
          <w:rFonts w:ascii="Times New Roman" w:hAnsi="Times New Roman" w:cs="Times New Roman"/>
          <w:sz w:val="24"/>
          <w:szCs w:val="24"/>
        </w:rPr>
        <w:t>inherit</w:t>
      </w:r>
      <w:proofErr w:type="gramEnd"/>
    </w:p>
    <w:p w14:paraId="18EEDF7C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F005557" w14:textId="77777777" w:rsidR="00971539" w:rsidRPr="00971539" w:rsidRDefault="00971539" w:rsidP="00BB2935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>&lt;/style&gt;</w:t>
      </w:r>
    </w:p>
    <w:p w14:paraId="6AD6B468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D3F6C3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>&lt;body&gt;</w:t>
      </w:r>
    </w:p>
    <w:p w14:paraId="63AE6FC7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&lt;h1&gt; CSS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Inheritence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>&lt;/h1&gt;</w:t>
      </w:r>
    </w:p>
    <w:p w14:paraId="36031670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&lt;p&gt; The Girls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socity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 of the &lt;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Univeristy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 Computer science department</w:t>
      </w:r>
    </w:p>
    <w:p w14:paraId="2F8084CE" w14:textId="47110D61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</w:t>
      </w:r>
      <w:r w:rsidR="00BB2935">
        <w:rPr>
          <w:rFonts w:ascii="Times New Roman" w:hAnsi="Times New Roman" w:cs="Times New Roman"/>
          <w:sz w:val="24"/>
          <w:szCs w:val="24"/>
        </w:rPr>
        <w:tab/>
      </w:r>
      <w:r w:rsidRPr="00971539">
        <w:rPr>
          <w:rFonts w:ascii="Times New Roman" w:hAnsi="Times New Roman" w:cs="Times New Roman"/>
          <w:sz w:val="24"/>
          <w:szCs w:val="24"/>
        </w:rPr>
        <w:t xml:space="preserve"> &lt;/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&gt; is committed to empower and autonomy of the women in </w:t>
      </w:r>
      <w:proofErr w:type="gramStart"/>
      <w:r w:rsidRPr="00971539">
        <w:rPr>
          <w:rFonts w:ascii="Times New Roman" w:hAnsi="Times New Roman" w:cs="Times New Roman"/>
          <w:sz w:val="24"/>
          <w:szCs w:val="24"/>
        </w:rPr>
        <w:t>Pakistan</w:t>
      </w:r>
      <w:proofErr w:type="gramEnd"/>
    </w:p>
    <w:p w14:paraId="70739C90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&lt;/p&gt;</w:t>
      </w:r>
    </w:p>
    <w:p w14:paraId="1E4A3654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&lt;p&gt;</w:t>
      </w:r>
    </w:p>
    <w:p w14:paraId="2012EB4A" w14:textId="743B12C9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 </w:t>
      </w:r>
      <w:r w:rsidR="00BB2935">
        <w:rPr>
          <w:rFonts w:ascii="Times New Roman" w:hAnsi="Times New Roman" w:cs="Times New Roman"/>
          <w:sz w:val="24"/>
          <w:szCs w:val="24"/>
        </w:rPr>
        <w:tab/>
      </w:r>
      <w:r w:rsidRPr="00971539">
        <w:rPr>
          <w:rFonts w:ascii="Times New Roman" w:hAnsi="Times New Roman" w:cs="Times New Roman"/>
          <w:sz w:val="24"/>
          <w:szCs w:val="24"/>
        </w:rPr>
        <w:t xml:space="preserve">   Girls in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techonolgy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 &lt;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>&gt; WIT&lt;/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 xml:space="preserve">&gt; is a &lt;b&gt; group &lt;/b&gt; dedicated for </w:t>
      </w:r>
      <w:proofErr w:type="gramStart"/>
      <w:r w:rsidRPr="00971539">
        <w:rPr>
          <w:rFonts w:ascii="Times New Roman" w:hAnsi="Times New Roman" w:cs="Times New Roman"/>
          <w:sz w:val="24"/>
          <w:szCs w:val="24"/>
        </w:rPr>
        <w:t>girls</w:t>
      </w:r>
      <w:proofErr w:type="gramEnd"/>
    </w:p>
    <w:p w14:paraId="10D94742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&lt;/p&gt;</w:t>
      </w:r>
    </w:p>
    <w:p w14:paraId="7A8F6C7D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&lt;div&gt; Women currently make up for only &lt;b&gt; 30% of the student body&lt;/b&gt; at CS. visit &lt;a </w:t>
      </w:r>
      <w:proofErr w:type="spellStart"/>
      <w:r w:rsidRPr="00971539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Pr="00971539">
        <w:rPr>
          <w:rFonts w:ascii="Times New Roman" w:hAnsi="Times New Roman" w:cs="Times New Roman"/>
          <w:sz w:val="24"/>
          <w:szCs w:val="24"/>
        </w:rPr>
        <w:t>="#index"&gt; PWIC&lt;/a&gt;</w:t>
      </w:r>
    </w:p>
    <w:p w14:paraId="6B41FC7B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 xml:space="preserve">    &lt;/div&gt;</w:t>
      </w:r>
    </w:p>
    <w:p w14:paraId="5D7FEB4D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t>&lt;/body&gt;</w:t>
      </w:r>
    </w:p>
    <w:p w14:paraId="0F72C31D" w14:textId="77777777" w:rsidR="00971539" w:rsidRP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28B6C4" w14:textId="40B3F6B8" w:rsidR="00971539" w:rsidRDefault="00971539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71539">
        <w:rPr>
          <w:rFonts w:ascii="Times New Roman" w:hAnsi="Times New Roman" w:cs="Times New Roman"/>
          <w:sz w:val="24"/>
          <w:szCs w:val="24"/>
        </w:rPr>
        <w:lastRenderedPageBreak/>
        <w:t>&lt;/html&gt;</w:t>
      </w:r>
    </w:p>
    <w:p w14:paraId="23A897BA" w14:textId="77777777" w:rsidR="00E70CCD" w:rsidRDefault="00E70CCD" w:rsidP="00971539">
      <w:pPr>
        <w:rPr>
          <w:rFonts w:ascii="Times New Roman" w:hAnsi="Times New Roman" w:cs="Times New Roman"/>
          <w:sz w:val="24"/>
          <w:szCs w:val="24"/>
        </w:rPr>
      </w:pPr>
    </w:p>
    <w:p w14:paraId="21C1CE24" w14:textId="7F4139D7" w:rsidR="00E70CCD" w:rsidRDefault="00E70CCD" w:rsidP="00BB2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11</w:t>
      </w:r>
      <w:r>
        <w:rPr>
          <w:rFonts w:ascii="Times New Roman" w:hAnsi="Times New Roman" w:cs="Times New Roman"/>
          <w:sz w:val="24"/>
          <w:szCs w:val="24"/>
        </w:rPr>
        <w:tab/>
        <w:t xml:space="preserve">Background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</w:p>
    <w:p w14:paraId="4A3794D3" w14:textId="380D0AE8" w:rsidR="00E70CCD" w:rsidRDefault="00E70CCD" w:rsidP="009715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code for following webpage</w:t>
      </w:r>
      <w:r w:rsidR="00BB6B8C">
        <w:rPr>
          <w:rFonts w:ascii="Times New Roman" w:hAnsi="Times New Roman" w:cs="Times New Roman"/>
          <w:sz w:val="24"/>
          <w:szCs w:val="24"/>
        </w:rPr>
        <w:t>, you can use any colours</w:t>
      </w:r>
      <w:r w:rsidR="00C75EF3">
        <w:rPr>
          <w:rFonts w:ascii="Times New Roman" w:hAnsi="Times New Roman" w:cs="Times New Roman"/>
          <w:sz w:val="24"/>
          <w:szCs w:val="24"/>
        </w:rPr>
        <w:t xml:space="preserve">, heading and </w:t>
      </w:r>
      <w:proofErr w:type="gramStart"/>
      <w:r w:rsidR="00C75EF3">
        <w:rPr>
          <w:rFonts w:ascii="Times New Roman" w:hAnsi="Times New Roman" w:cs="Times New Roman"/>
          <w:sz w:val="24"/>
          <w:szCs w:val="24"/>
        </w:rPr>
        <w:t>text</w:t>
      </w:r>
      <w:proofErr w:type="gramEnd"/>
    </w:p>
    <w:p w14:paraId="1262BD06" w14:textId="3229AF39" w:rsidR="00E70CCD" w:rsidRDefault="00E70CCD" w:rsidP="00971539">
      <w:pPr>
        <w:rPr>
          <w:rFonts w:ascii="Times New Roman" w:hAnsi="Times New Roman" w:cs="Times New Roman"/>
          <w:sz w:val="24"/>
          <w:szCs w:val="24"/>
        </w:rPr>
      </w:pPr>
      <w:r w:rsidRPr="00E70CC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33F0F5" wp14:editId="327C18E9">
            <wp:extent cx="6352540" cy="3946525"/>
            <wp:effectExtent l="0" t="0" r="0" b="0"/>
            <wp:docPr id="7" name="Content Placeholder 6">
              <a:extLst xmlns:a="http://schemas.openxmlformats.org/drawingml/2006/main">
                <a:ext uri="{FF2B5EF4-FFF2-40B4-BE49-F238E27FC236}">
                  <a16:creationId xmlns:a16="http://schemas.microsoft.com/office/drawing/2014/main" id="{3E8779CB-3759-1D1C-6374-FF165AF25C64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>
                      <a:extLst>
                        <a:ext uri="{FF2B5EF4-FFF2-40B4-BE49-F238E27FC236}">
                          <a16:creationId xmlns:a16="http://schemas.microsoft.com/office/drawing/2014/main" id="{3E8779CB-3759-1D1C-6374-FF165AF25C64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254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9D861" w14:textId="77777777" w:rsidR="00E70CCD" w:rsidRDefault="00E70CCD" w:rsidP="00971539">
      <w:pPr>
        <w:rPr>
          <w:rFonts w:ascii="Times New Roman" w:hAnsi="Times New Roman" w:cs="Times New Roman"/>
          <w:sz w:val="24"/>
          <w:szCs w:val="24"/>
        </w:rPr>
      </w:pPr>
    </w:p>
    <w:p w14:paraId="5909E62E" w14:textId="05B7072E" w:rsidR="00E70CCD" w:rsidRDefault="00F6591F" w:rsidP="00BB2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12  </w:t>
      </w:r>
      <w:r w:rsidR="00BB2935" w:rsidRPr="00BB2935">
        <w:rPr>
          <w:rFonts w:ascii="Times New Roman" w:hAnsi="Times New Roman" w:cs="Times New Roman"/>
          <w:sz w:val="24"/>
          <w:szCs w:val="24"/>
        </w:rPr>
        <w:t>Opacity</w:t>
      </w:r>
      <w:proofErr w:type="gramEnd"/>
    </w:p>
    <w:p w14:paraId="42066599" w14:textId="4A4F0FB4" w:rsidR="00F21606" w:rsidRDefault="00F21606" w:rsidP="009715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ed following opacity in your webpage.</w:t>
      </w:r>
    </w:p>
    <w:p w14:paraId="5279E3B6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t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21606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F21606">
        <w:rPr>
          <w:rFonts w:ascii="Times New Roman" w:hAnsi="Times New Roman" w:cs="Times New Roman"/>
          <w:sz w:val="24"/>
          <w:szCs w:val="24"/>
        </w:rPr>
        <w:t>mainDiv</w:t>
      </w:r>
      <w:proofErr w:type="spellEnd"/>
      <w:proofErr w:type="gramEnd"/>
      <w:r w:rsidRPr="00F21606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2921A0D9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    display: inline-</w:t>
      </w:r>
      <w:proofErr w:type="gramStart"/>
      <w:r w:rsidRPr="00F21606">
        <w:rPr>
          <w:rFonts w:ascii="Times New Roman" w:hAnsi="Times New Roman" w:cs="Times New Roman"/>
          <w:sz w:val="24"/>
          <w:szCs w:val="24"/>
        </w:rPr>
        <w:t>block;</w:t>
      </w:r>
      <w:proofErr w:type="gramEnd"/>
    </w:p>
    <w:p w14:paraId="0A24759C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    width: </w:t>
      </w:r>
      <w:proofErr w:type="gramStart"/>
      <w:r w:rsidRPr="00F21606">
        <w:rPr>
          <w:rFonts w:ascii="Times New Roman" w:hAnsi="Times New Roman" w:cs="Times New Roman"/>
          <w:sz w:val="24"/>
          <w:szCs w:val="24"/>
        </w:rPr>
        <w:t>200px;</w:t>
      </w:r>
      <w:proofErr w:type="gramEnd"/>
    </w:p>
    <w:p w14:paraId="33C08DCE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    text-align: </w:t>
      </w:r>
      <w:proofErr w:type="spellStart"/>
      <w:proofErr w:type="gramStart"/>
      <w:r w:rsidRPr="00F21606">
        <w:rPr>
          <w:rFonts w:ascii="Times New Roman" w:hAnsi="Times New Roman" w:cs="Times New Roman"/>
          <w:sz w:val="24"/>
          <w:szCs w:val="24"/>
        </w:rPr>
        <w:t>center</w:t>
      </w:r>
      <w:proofErr w:type="spellEnd"/>
      <w:r w:rsidRPr="00F21606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D0CF126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    height: </w:t>
      </w:r>
      <w:proofErr w:type="gramStart"/>
      <w:r w:rsidRPr="00F21606">
        <w:rPr>
          <w:rFonts w:ascii="Times New Roman" w:hAnsi="Times New Roman" w:cs="Times New Roman"/>
          <w:sz w:val="24"/>
          <w:szCs w:val="24"/>
        </w:rPr>
        <w:t>200px;</w:t>
      </w:r>
      <w:proofErr w:type="gramEnd"/>
    </w:p>
    <w:p w14:paraId="748C2C6C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091218C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C0CA82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F21606">
        <w:rPr>
          <w:rFonts w:ascii="Times New Roman" w:hAnsi="Times New Roman" w:cs="Times New Roman"/>
          <w:sz w:val="24"/>
          <w:szCs w:val="24"/>
        </w:rPr>
        <w:t>.div</w:t>
      </w:r>
      <w:proofErr w:type="gramEnd"/>
      <w:r w:rsidRPr="00F21606">
        <w:rPr>
          <w:rFonts w:ascii="Times New Roman" w:hAnsi="Times New Roman" w:cs="Times New Roman"/>
          <w:sz w:val="24"/>
          <w:szCs w:val="24"/>
        </w:rPr>
        <w:t>1 {</w:t>
      </w:r>
    </w:p>
    <w:p w14:paraId="71259E1D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    background-</w:t>
      </w:r>
      <w:proofErr w:type="spellStart"/>
      <w:r w:rsidRPr="00F21606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F2160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proofErr w:type="gramStart"/>
      <w:r w:rsidRPr="00F21606">
        <w:rPr>
          <w:rFonts w:ascii="Times New Roman" w:hAnsi="Times New Roman" w:cs="Times New Roman"/>
          <w:sz w:val="24"/>
          <w:szCs w:val="24"/>
        </w:rPr>
        <w:t>rgb</w:t>
      </w:r>
      <w:proofErr w:type="spellEnd"/>
      <w:r w:rsidRPr="00F2160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21606">
        <w:rPr>
          <w:rFonts w:ascii="Times New Roman" w:hAnsi="Times New Roman" w:cs="Times New Roman"/>
          <w:sz w:val="24"/>
          <w:szCs w:val="24"/>
        </w:rPr>
        <w:t>0, 255, 0);</w:t>
      </w:r>
    </w:p>
    <w:p w14:paraId="4B2FA3EA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    padding: </w:t>
      </w:r>
      <w:proofErr w:type="gramStart"/>
      <w:r w:rsidRPr="00F21606">
        <w:rPr>
          <w:rFonts w:ascii="Times New Roman" w:hAnsi="Times New Roman" w:cs="Times New Roman"/>
          <w:sz w:val="24"/>
          <w:szCs w:val="24"/>
        </w:rPr>
        <w:t>50px;</w:t>
      </w:r>
      <w:proofErr w:type="gramEnd"/>
    </w:p>
    <w:p w14:paraId="7DB018B4" w14:textId="77777777" w:rsidR="00F21606" w:rsidRP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    opacity: </w:t>
      </w:r>
      <w:proofErr w:type="gramStart"/>
      <w:r w:rsidRPr="00F21606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483BE028" w14:textId="67B0A348" w:rsidR="00F21606" w:rsidRDefault="00F21606" w:rsidP="00F2160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2160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4B51C48F" w14:textId="77777777" w:rsidR="00F21606" w:rsidRDefault="00F21606" w:rsidP="00971539">
      <w:pPr>
        <w:rPr>
          <w:rFonts w:ascii="Times New Roman" w:hAnsi="Times New Roman" w:cs="Times New Roman"/>
          <w:sz w:val="24"/>
          <w:szCs w:val="24"/>
        </w:rPr>
      </w:pPr>
    </w:p>
    <w:p w14:paraId="4A66022D" w14:textId="1FD11D11" w:rsidR="00F21606" w:rsidRDefault="00F21606" w:rsidP="0097153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54D7CA" wp14:editId="36DA2BF7">
            <wp:extent cx="6352540" cy="1021715"/>
            <wp:effectExtent l="0" t="0" r="0" b="6985"/>
            <wp:docPr id="1014767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76727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52540" cy="102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1FEF0" w14:textId="77777777" w:rsidR="00156EC2" w:rsidRDefault="00156EC2" w:rsidP="00971539">
      <w:pPr>
        <w:rPr>
          <w:rFonts w:ascii="Times New Roman" w:hAnsi="Times New Roman" w:cs="Times New Roman"/>
          <w:sz w:val="24"/>
          <w:szCs w:val="24"/>
        </w:rPr>
      </w:pPr>
    </w:p>
    <w:p w14:paraId="3B03CC55" w14:textId="36EDD762" w:rsidR="00215938" w:rsidRDefault="00215938" w:rsidP="00BB29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</w:t>
      </w:r>
      <w:proofErr w:type="gramStart"/>
      <w:r w:rsidR="00BB2935">
        <w:rPr>
          <w:rFonts w:ascii="Times New Roman" w:hAnsi="Times New Roman" w:cs="Times New Roman"/>
          <w:sz w:val="24"/>
          <w:szCs w:val="24"/>
        </w:rPr>
        <w:t>13  Opacity</w:t>
      </w:r>
      <w:proofErr w:type="gramEnd"/>
    </w:p>
    <w:p w14:paraId="37A7CA2C" w14:textId="2D3D932B" w:rsidR="00215938" w:rsidRDefault="00215938" w:rsidP="009715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y opacity using </w:t>
      </w:r>
      <w:proofErr w:type="gramStart"/>
      <w:r>
        <w:rPr>
          <w:rFonts w:ascii="Times New Roman" w:hAnsi="Times New Roman" w:cs="Times New Roman"/>
          <w:sz w:val="24"/>
          <w:szCs w:val="24"/>
        </w:rPr>
        <w:t>RGBA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0,255,0,.6) and discuss the results </w:t>
      </w:r>
    </w:p>
    <w:p w14:paraId="10468C15" w14:textId="77777777" w:rsidR="00502F33" w:rsidRDefault="00502F33" w:rsidP="00971539">
      <w:pPr>
        <w:rPr>
          <w:rFonts w:ascii="Times New Roman" w:hAnsi="Times New Roman" w:cs="Times New Roman"/>
          <w:sz w:val="24"/>
          <w:szCs w:val="24"/>
        </w:rPr>
      </w:pPr>
    </w:p>
    <w:p w14:paraId="583F1D5A" w14:textId="234C80F7" w:rsidR="0011365A" w:rsidRDefault="0011365A" w:rsidP="009715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14</w:t>
      </w:r>
    </w:p>
    <w:p w14:paraId="11D87BA8" w14:textId="4CAC6CDC" w:rsidR="0011365A" w:rsidRPr="00D823AB" w:rsidRDefault="0011365A" w:rsidP="009715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simple program for HSL and HSLA </w:t>
      </w:r>
    </w:p>
    <w:sectPr w:rsidR="0011365A" w:rsidRPr="00D823AB" w:rsidSect="00B41D53">
      <w:pgSz w:w="12240" w:h="16340"/>
      <w:pgMar w:top="1868" w:right="1125" w:bottom="1440" w:left="1111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">
    <w:altName w:val="Bodoni"/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AF65F89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3A73CDB"/>
    <w:multiLevelType w:val="hybridMultilevel"/>
    <w:tmpl w:val="B1022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9582135">
    <w:abstractNumId w:val="0"/>
  </w:num>
  <w:num w:numId="2" w16cid:durableId="691952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trQ0NDCwNDMxsTRQ0lEKTi0uzszPAykwqwUAV7GZYSwAAAA="/>
  </w:docVars>
  <w:rsids>
    <w:rsidRoot w:val="00D70FF4"/>
    <w:rsid w:val="0011365A"/>
    <w:rsid w:val="00156EC2"/>
    <w:rsid w:val="002111FB"/>
    <w:rsid w:val="00215938"/>
    <w:rsid w:val="002229F1"/>
    <w:rsid w:val="0032060D"/>
    <w:rsid w:val="00385591"/>
    <w:rsid w:val="00422375"/>
    <w:rsid w:val="00451DCA"/>
    <w:rsid w:val="0048265B"/>
    <w:rsid w:val="00502F33"/>
    <w:rsid w:val="00517824"/>
    <w:rsid w:val="0058231C"/>
    <w:rsid w:val="00675774"/>
    <w:rsid w:val="0067781E"/>
    <w:rsid w:val="00690610"/>
    <w:rsid w:val="00697A9D"/>
    <w:rsid w:val="006E4275"/>
    <w:rsid w:val="007C3481"/>
    <w:rsid w:val="007C5EC1"/>
    <w:rsid w:val="007D2254"/>
    <w:rsid w:val="007E735C"/>
    <w:rsid w:val="00852835"/>
    <w:rsid w:val="008531A9"/>
    <w:rsid w:val="008D3678"/>
    <w:rsid w:val="008D752C"/>
    <w:rsid w:val="00923928"/>
    <w:rsid w:val="00971539"/>
    <w:rsid w:val="00A60E49"/>
    <w:rsid w:val="00A65DF4"/>
    <w:rsid w:val="00A83F08"/>
    <w:rsid w:val="00A873B2"/>
    <w:rsid w:val="00AA2637"/>
    <w:rsid w:val="00B54790"/>
    <w:rsid w:val="00BB2935"/>
    <w:rsid w:val="00BB6B8C"/>
    <w:rsid w:val="00C500E9"/>
    <w:rsid w:val="00C56136"/>
    <w:rsid w:val="00C75EF3"/>
    <w:rsid w:val="00D70FF4"/>
    <w:rsid w:val="00D72520"/>
    <w:rsid w:val="00D823AB"/>
    <w:rsid w:val="00DB49C1"/>
    <w:rsid w:val="00DC2208"/>
    <w:rsid w:val="00DE53CD"/>
    <w:rsid w:val="00E06574"/>
    <w:rsid w:val="00E661AD"/>
    <w:rsid w:val="00E70CCD"/>
    <w:rsid w:val="00ED7D54"/>
    <w:rsid w:val="00EF3228"/>
    <w:rsid w:val="00F07DEA"/>
    <w:rsid w:val="00F12830"/>
    <w:rsid w:val="00F21606"/>
    <w:rsid w:val="00F6591F"/>
    <w:rsid w:val="00F72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ED9C5"/>
  <w15:chartTrackingRefBased/>
  <w15:docId w15:val="{D1EA54F2-2A6F-443A-9827-84385173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0FF4"/>
    <w:pPr>
      <w:autoSpaceDE w:val="0"/>
      <w:autoSpaceDN w:val="0"/>
      <w:adjustRightInd w:val="0"/>
      <w:spacing w:after="0" w:line="240" w:lineRule="auto"/>
    </w:pPr>
    <w:rPr>
      <w:rFonts w:ascii="Bodoni MT" w:hAnsi="Bodoni MT" w:cs="Bodoni MT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D70FF4"/>
    <w:pPr>
      <w:ind w:left="720"/>
      <w:contextualSpacing/>
    </w:pPr>
  </w:style>
  <w:style w:type="table" w:styleId="TableGrid">
    <w:name w:val="Table Grid"/>
    <w:basedOn w:val="TableNormal"/>
    <w:uiPriority w:val="39"/>
    <w:rsid w:val="006906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4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27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7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99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80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9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7B645680CEC45B492C85877325BA8" ma:contentTypeVersion="4" ma:contentTypeDescription="Create a new document." ma:contentTypeScope="" ma:versionID="87d942f983378c22b23e630d6a74974a">
  <xsd:schema xmlns:xsd="http://www.w3.org/2001/XMLSchema" xmlns:xs="http://www.w3.org/2001/XMLSchema" xmlns:p="http://schemas.microsoft.com/office/2006/metadata/properties" xmlns:ns2="f5d51206-cc68-4ec0-822f-350e8ba7ad03" targetNamespace="http://schemas.microsoft.com/office/2006/metadata/properties" ma:root="true" ma:fieldsID="13352f43051a3c6f9c622d54738a2609" ns2:_="">
    <xsd:import namespace="f5d51206-cc68-4ec0-822f-350e8ba7ad0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51206-cc68-4ec0-822f-350e8ba7ad0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FA6022-52A1-42D3-A254-1218AA2F615A}"/>
</file>

<file path=customXml/itemProps2.xml><?xml version="1.0" encoding="utf-8"?>
<ds:datastoreItem xmlns:ds="http://schemas.openxmlformats.org/officeDocument/2006/customXml" ds:itemID="{0A962BC7-A28F-46A0-8304-597F2E3BF4B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6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bdul Qayum</dc:creator>
  <cp:keywords/>
  <dc:description/>
  <cp:lastModifiedBy>Dr. Muhammad Abdul Qayum</cp:lastModifiedBy>
  <cp:revision>36</cp:revision>
  <dcterms:created xsi:type="dcterms:W3CDTF">2023-10-07T14:15:00Z</dcterms:created>
  <dcterms:modified xsi:type="dcterms:W3CDTF">2023-10-11T04:38:00Z</dcterms:modified>
</cp:coreProperties>
</file>